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AAFEA" w14:textId="6E24267D" w:rsidR="004760FD" w:rsidRDefault="0008686B">
      <w:pPr>
        <w:pBdr>
          <w:bottom w:val="double" w:sz="6" w:space="1" w:color="auto"/>
        </w:pBdr>
        <w:rPr>
          <w:lang w:val="en-IN"/>
        </w:rPr>
      </w:pPr>
      <w:r>
        <w:rPr>
          <w:lang w:val="en-IN"/>
        </w:rPr>
        <w:t>Download and Registration</w:t>
      </w:r>
    </w:p>
    <w:p w14:paraId="7C8DAA06" w14:textId="77777777" w:rsidR="0008686B" w:rsidRDefault="0008686B">
      <w:pPr>
        <w:rPr>
          <w:lang w:val="en-IN"/>
        </w:rPr>
      </w:pPr>
      <w:r>
        <w:rPr>
          <w:lang w:val="en-IN"/>
        </w:rPr>
        <w:t xml:space="preserve">Download karne ke baad aapko iss icon pe click karna he, aapko ye screen dikayi degii. </w:t>
      </w:r>
    </w:p>
    <w:p w14:paraId="70198F05" w14:textId="3660CDB8" w:rsidR="002F4669" w:rsidRDefault="002F4669">
      <w:pPr>
        <w:rPr>
          <w:lang w:val="en-IN"/>
        </w:rPr>
      </w:pPr>
      <w:r>
        <w:rPr>
          <w:lang w:val="en-IN"/>
        </w:rPr>
        <w:t xml:space="preserve">Agar aap kisi business ke owner ya malik he, aur aapne abhi tak aapke business ya company ko register nahi kiya he, to aap ye login button ke niche diye gaye link par click karein. </w:t>
      </w:r>
    </w:p>
    <w:p w14:paraId="168B38C1" w14:textId="760D04EC" w:rsidR="002F4669" w:rsidRDefault="002F4669">
      <w:pPr>
        <w:rPr>
          <w:lang w:val="en-IN"/>
        </w:rPr>
      </w:pPr>
    </w:p>
    <w:p w14:paraId="6C82D681" w14:textId="77777777" w:rsidR="002F4669" w:rsidRDefault="002F4669">
      <w:pPr>
        <w:rPr>
          <w:lang w:val="en-IN"/>
        </w:rPr>
      </w:pPr>
    </w:p>
    <w:p w14:paraId="461C27D3" w14:textId="61C09C77" w:rsidR="0008686B" w:rsidRPr="0008686B" w:rsidRDefault="0008686B">
      <w:pPr>
        <w:rPr>
          <w:lang w:val="en-IN"/>
        </w:rPr>
      </w:pPr>
      <w:r>
        <w:rPr>
          <w:lang w:val="en-IN"/>
        </w:rPr>
        <w:t>Aap agar pahle se register he to aapko apna mobile number dalna he aur login karna he.</w:t>
      </w:r>
    </w:p>
    <w:sectPr w:rsidR="0008686B" w:rsidRPr="0008686B" w:rsidSect="002A6F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sTQxMzIyNDUzMLNU0lEKTi0uzszPAykwrAUAHMOBwiwAAAA="/>
  </w:docVars>
  <w:rsids>
    <w:rsidRoot w:val="001B7E76"/>
    <w:rsid w:val="0008686B"/>
    <w:rsid w:val="00127984"/>
    <w:rsid w:val="001B39AC"/>
    <w:rsid w:val="001B7E76"/>
    <w:rsid w:val="002A6F93"/>
    <w:rsid w:val="002F4669"/>
    <w:rsid w:val="00416BAA"/>
    <w:rsid w:val="004F5AF9"/>
    <w:rsid w:val="00565483"/>
    <w:rsid w:val="007E6E41"/>
    <w:rsid w:val="00863D6C"/>
    <w:rsid w:val="008D2177"/>
    <w:rsid w:val="00B43EBA"/>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15029"/>
  <w15:chartTrackingRefBased/>
  <w15:docId w15:val="{7292357F-6B9E-43E3-846C-EF267DB5D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3</TotalTime>
  <Pages>1</Pages>
  <Words>57</Words>
  <Characters>32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esh Yadav</dc:creator>
  <cp:keywords/>
  <dc:description/>
  <cp:lastModifiedBy>Nitesh Yadav</cp:lastModifiedBy>
  <cp:revision>2</cp:revision>
  <dcterms:created xsi:type="dcterms:W3CDTF">2021-06-07T14:24:00Z</dcterms:created>
  <dcterms:modified xsi:type="dcterms:W3CDTF">2021-06-08T07:07:00Z</dcterms:modified>
</cp:coreProperties>
</file>